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мир Расу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12463"/>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2463"/>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0389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0389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194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194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86551"/>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86551"/>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3842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3842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93888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93888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928276"/>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928276"/>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94098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94098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491834"/>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491834"/>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085054"/>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085054"/>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мир Расули</dc:creator>
  <dc:language>ru-RU</dc:language>
  <cp:keywords/>
  <dcterms:created xsi:type="dcterms:W3CDTF">2025-02-21T11:19:38Z</dcterms:created>
  <dcterms:modified xsi:type="dcterms:W3CDTF">2025-02-21T11: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